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7D24" w:rsidRDefault="00CA7D24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505200</wp:posOffset>
            </wp:positionH>
            <wp:positionV relativeFrom="margin">
              <wp:posOffset>0</wp:posOffset>
            </wp:positionV>
            <wp:extent cx="2894330" cy="965200"/>
            <wp:effectExtent l="0" t="0" r="127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00x100_TheBranch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33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A7D24" w:rsidRDefault="00CA7D24" w:rsidP="00F12BFC">
      <w:pPr>
        <w:pStyle w:val="NoSpacing"/>
        <w:rPr>
          <w:rFonts w:ascii="Times New Roman" w:hAnsi="Times New Roman" w:cs="Times New Roman"/>
        </w:rPr>
      </w:pPr>
    </w:p>
    <w:p w:rsidR="00CA7D24" w:rsidRDefault="00CA7D24" w:rsidP="00F12BFC">
      <w:pPr>
        <w:pStyle w:val="NoSpacing"/>
        <w:rPr>
          <w:rFonts w:ascii="Times New Roman" w:hAnsi="Times New Roman" w:cs="Times New Roman"/>
        </w:rPr>
      </w:pPr>
    </w:p>
    <w:p w:rsidR="00CA7D24" w:rsidRDefault="00CA7D24" w:rsidP="00F12BFC">
      <w:pPr>
        <w:pStyle w:val="NoSpacing"/>
        <w:rPr>
          <w:rFonts w:ascii="Times New Roman" w:hAnsi="Times New Roman" w:cs="Times New Roman"/>
        </w:rPr>
      </w:pPr>
    </w:p>
    <w:p w:rsidR="00CA7D24" w:rsidRPr="00AB40B3" w:rsidRDefault="00CA7D24" w:rsidP="00F12BFC">
      <w:pPr>
        <w:pStyle w:val="NoSpacing"/>
        <w:rPr>
          <w:rFonts w:ascii="Sorts Mill Goudy" w:hAnsi="Sorts Mill Goudy" w:cs="Times New Roman"/>
          <w:sz w:val="52"/>
          <w:szCs w:val="52"/>
        </w:rPr>
      </w:pPr>
    </w:p>
    <w:p w:rsidR="00AB40B3" w:rsidRPr="00AB40B3" w:rsidRDefault="00AB40B3" w:rsidP="00F12BFC">
      <w:pPr>
        <w:pStyle w:val="NoSpacing"/>
        <w:rPr>
          <w:b/>
          <w:sz w:val="52"/>
          <w:szCs w:val="52"/>
        </w:rPr>
      </w:pPr>
      <w:r w:rsidRPr="00AB40B3">
        <w:rPr>
          <w:b/>
          <w:sz w:val="52"/>
          <w:szCs w:val="52"/>
        </w:rPr>
        <w:t xml:space="preserve">Calendar Events Listing </w:t>
      </w:r>
    </w:p>
    <w:p w:rsidR="00AB40B3" w:rsidRPr="00AB40B3" w:rsidRDefault="00AB40B3" w:rsidP="00F12BFC">
      <w:pPr>
        <w:pStyle w:val="NoSpacing"/>
        <w:rPr>
          <w:b/>
        </w:rPr>
      </w:pPr>
      <w:r w:rsidRPr="00AB40B3">
        <w:rPr>
          <w:b/>
        </w:rPr>
        <w:t xml:space="preserve">Updated: </w:t>
      </w:r>
      <w:r w:rsidR="00AB239C">
        <w:rPr>
          <w:b/>
        </w:rPr>
        <w:t>November 10</w:t>
      </w:r>
      <w:r>
        <w:rPr>
          <w:b/>
        </w:rPr>
        <w:t>, 2017</w:t>
      </w:r>
      <w:r w:rsidRPr="00AB40B3">
        <w:rPr>
          <w:b/>
        </w:rPr>
        <w:t xml:space="preserve"> </w:t>
      </w:r>
    </w:p>
    <w:p w:rsidR="005B4481" w:rsidRDefault="005B4481" w:rsidP="005B4481">
      <w:pPr>
        <w:pStyle w:val="NoSpacing"/>
      </w:pPr>
    </w:p>
    <w:p w:rsidR="005B4481" w:rsidRDefault="005B4481" w:rsidP="005B4481">
      <w:pPr>
        <w:pStyle w:val="NoSpacing"/>
      </w:pPr>
      <w:r>
        <w:t>Date: Thursday, January 19</w:t>
      </w:r>
      <w:r w:rsidRPr="005B4481">
        <w:rPr>
          <w:vertAlign w:val="superscript"/>
        </w:rPr>
        <w:t>th</w:t>
      </w:r>
      <w:r>
        <w:t>, 2017</w:t>
      </w:r>
    </w:p>
    <w:p w:rsidR="005B4481" w:rsidRDefault="005B4481" w:rsidP="005B4481">
      <w:pPr>
        <w:pStyle w:val="NoSpacing"/>
      </w:pPr>
      <w:r>
        <w:t xml:space="preserve">Event Type: </w:t>
      </w:r>
      <w:r w:rsidR="00C362E9">
        <w:t>Museum Accessory (CZC)</w:t>
      </w:r>
    </w:p>
    <w:p w:rsidR="005B4481" w:rsidRDefault="005B4481" w:rsidP="005B4481">
      <w:pPr>
        <w:pStyle w:val="NoSpacing"/>
      </w:pPr>
      <w:r>
        <w:t xml:space="preserve">Start Time: </w:t>
      </w:r>
      <w:r w:rsidR="00C362E9">
        <w:t>5:00 PM</w:t>
      </w:r>
    </w:p>
    <w:p w:rsidR="005B4481" w:rsidRDefault="005B4481" w:rsidP="005B4481">
      <w:pPr>
        <w:pStyle w:val="NoSpacing"/>
      </w:pPr>
      <w:r>
        <w:t xml:space="preserve">End Time: </w:t>
      </w:r>
      <w:r w:rsidR="00C362E9">
        <w:t>7:30 PM</w:t>
      </w:r>
    </w:p>
    <w:p w:rsidR="005B4481" w:rsidRDefault="005B4481" w:rsidP="005B4481">
      <w:pPr>
        <w:pStyle w:val="NoSpacing"/>
      </w:pPr>
      <w:r>
        <w:t xml:space="preserve">Estimated Attendees: </w:t>
      </w:r>
      <w:r w:rsidR="00C362E9">
        <w:t>150</w:t>
      </w:r>
    </w:p>
    <w:p w:rsidR="005B4481" w:rsidRDefault="005B4481" w:rsidP="005B4481">
      <w:pPr>
        <w:pStyle w:val="NoSpacing"/>
      </w:pPr>
    </w:p>
    <w:p w:rsidR="005B4481" w:rsidRDefault="005B4481" w:rsidP="005B4481">
      <w:pPr>
        <w:pStyle w:val="NoSpacing"/>
      </w:pPr>
      <w:r>
        <w:t>Date: Saturday, January 28</w:t>
      </w:r>
      <w:r w:rsidRPr="005B4481">
        <w:rPr>
          <w:vertAlign w:val="superscript"/>
        </w:rPr>
        <w:t>th</w:t>
      </w:r>
      <w:r>
        <w:t>. 2017</w:t>
      </w:r>
    </w:p>
    <w:p w:rsidR="005B4481" w:rsidRDefault="005B4481" w:rsidP="005B4481">
      <w:pPr>
        <w:pStyle w:val="NoSpacing"/>
      </w:pPr>
      <w:r>
        <w:t xml:space="preserve">Event Type: </w:t>
      </w:r>
      <w:r w:rsidR="00C362E9">
        <w:t>Wedding (CZC)</w:t>
      </w:r>
    </w:p>
    <w:p w:rsidR="005B4481" w:rsidRDefault="005B4481" w:rsidP="005B4481">
      <w:pPr>
        <w:pStyle w:val="NoSpacing"/>
      </w:pPr>
      <w:r>
        <w:t xml:space="preserve">Start Time: </w:t>
      </w:r>
      <w:r w:rsidR="00C362E9">
        <w:t>6:30 PM</w:t>
      </w:r>
    </w:p>
    <w:p w:rsidR="005B4481" w:rsidRDefault="005B4481" w:rsidP="005B4481">
      <w:pPr>
        <w:pStyle w:val="NoSpacing"/>
      </w:pPr>
      <w:r>
        <w:t xml:space="preserve">End Time: </w:t>
      </w:r>
      <w:r w:rsidR="00C362E9">
        <w:t>10:30 PM</w:t>
      </w:r>
    </w:p>
    <w:p w:rsidR="005B4481" w:rsidRDefault="005B4481" w:rsidP="005B4481">
      <w:pPr>
        <w:pStyle w:val="NoSpacing"/>
      </w:pPr>
      <w:r>
        <w:t xml:space="preserve">Estimated Attendees: </w:t>
      </w:r>
      <w:r w:rsidR="00C362E9">
        <w:t>150</w:t>
      </w:r>
    </w:p>
    <w:p w:rsidR="005B4481" w:rsidRDefault="005B4481" w:rsidP="005B4481">
      <w:pPr>
        <w:pStyle w:val="NoSpacing"/>
      </w:pPr>
    </w:p>
    <w:p w:rsidR="005B4481" w:rsidRDefault="005B4481" w:rsidP="005B4481">
      <w:pPr>
        <w:pStyle w:val="NoSpacing"/>
      </w:pPr>
      <w:r>
        <w:t>Date: Saturday, February 11</w:t>
      </w:r>
      <w:r w:rsidRPr="005B4481">
        <w:rPr>
          <w:vertAlign w:val="superscript"/>
        </w:rPr>
        <w:t>th</w:t>
      </w:r>
      <w:r>
        <w:t>, 2017</w:t>
      </w:r>
    </w:p>
    <w:p w:rsidR="005B4481" w:rsidRDefault="005B4481" w:rsidP="005B4481">
      <w:pPr>
        <w:pStyle w:val="NoSpacing"/>
      </w:pPr>
      <w:r>
        <w:t xml:space="preserve">Event Type: </w:t>
      </w:r>
      <w:r w:rsidR="00C362E9">
        <w:t>Wedding (CZC)</w:t>
      </w:r>
    </w:p>
    <w:p w:rsidR="005B4481" w:rsidRDefault="005B4481" w:rsidP="005B4481">
      <w:pPr>
        <w:pStyle w:val="NoSpacing"/>
      </w:pPr>
      <w:r>
        <w:t xml:space="preserve">Start Time: </w:t>
      </w:r>
      <w:r w:rsidR="00C362E9">
        <w:t>4:30 PM</w:t>
      </w:r>
    </w:p>
    <w:p w:rsidR="005B4481" w:rsidRDefault="005B4481" w:rsidP="005B4481">
      <w:pPr>
        <w:pStyle w:val="NoSpacing"/>
      </w:pPr>
      <w:r>
        <w:t xml:space="preserve">End Time: </w:t>
      </w:r>
      <w:r w:rsidR="00C362E9">
        <w:t>10:00 PM</w:t>
      </w:r>
    </w:p>
    <w:p w:rsidR="005B4481" w:rsidRDefault="005B4481" w:rsidP="005B4481">
      <w:pPr>
        <w:pStyle w:val="NoSpacing"/>
      </w:pPr>
      <w:r>
        <w:t xml:space="preserve">Estimated Attendees: </w:t>
      </w:r>
      <w:r w:rsidR="00C362E9">
        <w:t>75</w:t>
      </w:r>
    </w:p>
    <w:p w:rsidR="005B4481" w:rsidRDefault="005B4481" w:rsidP="005B4481">
      <w:pPr>
        <w:pStyle w:val="NoSpacing"/>
      </w:pPr>
    </w:p>
    <w:p w:rsidR="005B4481" w:rsidRDefault="005B4481" w:rsidP="005B4481">
      <w:pPr>
        <w:pStyle w:val="NoSpacing"/>
      </w:pPr>
      <w:r>
        <w:t>Date: Thursday, February 23</w:t>
      </w:r>
      <w:r w:rsidRPr="005B4481">
        <w:rPr>
          <w:vertAlign w:val="superscript"/>
        </w:rPr>
        <w:t>rd</w:t>
      </w:r>
      <w:r>
        <w:t>, 2017</w:t>
      </w:r>
    </w:p>
    <w:p w:rsidR="005B4481" w:rsidRDefault="005B4481" w:rsidP="005B4481">
      <w:pPr>
        <w:pStyle w:val="NoSpacing"/>
      </w:pPr>
      <w:r>
        <w:t xml:space="preserve">Event Type: </w:t>
      </w:r>
      <w:r w:rsidR="00C362E9">
        <w:t>Museum Accessory (CZC)</w:t>
      </w:r>
    </w:p>
    <w:p w:rsidR="005B4481" w:rsidRDefault="005B4481" w:rsidP="005B4481">
      <w:pPr>
        <w:pStyle w:val="NoSpacing"/>
      </w:pPr>
      <w:r>
        <w:t xml:space="preserve">Start Time: </w:t>
      </w:r>
      <w:r w:rsidR="00C362E9">
        <w:t>4:30 PM</w:t>
      </w:r>
    </w:p>
    <w:p w:rsidR="005B4481" w:rsidRDefault="005B4481" w:rsidP="005B4481">
      <w:pPr>
        <w:pStyle w:val="NoSpacing"/>
      </w:pPr>
      <w:r>
        <w:t xml:space="preserve">End Time: </w:t>
      </w:r>
      <w:r w:rsidR="00C362E9">
        <w:t>8:30 PM</w:t>
      </w:r>
    </w:p>
    <w:p w:rsidR="005B4481" w:rsidRDefault="005B4481" w:rsidP="005B4481">
      <w:pPr>
        <w:pStyle w:val="NoSpacing"/>
      </w:pPr>
      <w:r>
        <w:t xml:space="preserve">Estimated Attendees: </w:t>
      </w:r>
      <w:r w:rsidR="00C362E9">
        <w:t>50</w:t>
      </w:r>
    </w:p>
    <w:p w:rsidR="005B4481" w:rsidRDefault="005B4481" w:rsidP="005B4481">
      <w:pPr>
        <w:pStyle w:val="NoSpacing"/>
      </w:pPr>
    </w:p>
    <w:p w:rsidR="005B4481" w:rsidRDefault="005B4481" w:rsidP="005B4481">
      <w:pPr>
        <w:pStyle w:val="NoSpacing"/>
      </w:pPr>
      <w:r>
        <w:t>Date:  Sunday, February 26</w:t>
      </w:r>
      <w:r w:rsidRPr="005B4481">
        <w:rPr>
          <w:vertAlign w:val="superscript"/>
        </w:rPr>
        <w:t>th</w:t>
      </w:r>
      <w:r>
        <w:t>, 2017</w:t>
      </w:r>
    </w:p>
    <w:p w:rsidR="005B4481" w:rsidRDefault="005B4481" w:rsidP="005B4481">
      <w:pPr>
        <w:pStyle w:val="NoSpacing"/>
      </w:pPr>
      <w:r>
        <w:t xml:space="preserve">Event Type: </w:t>
      </w:r>
      <w:r w:rsidR="00C362E9">
        <w:t>Museum Accessory (MA)</w:t>
      </w:r>
    </w:p>
    <w:p w:rsidR="005B4481" w:rsidRDefault="005B4481" w:rsidP="005B4481">
      <w:pPr>
        <w:pStyle w:val="NoSpacing"/>
      </w:pPr>
      <w:r>
        <w:t xml:space="preserve">Start Time: </w:t>
      </w:r>
      <w:r w:rsidR="00C362E9">
        <w:t>5:00 PM</w:t>
      </w:r>
    </w:p>
    <w:p w:rsidR="005B4481" w:rsidRDefault="005B4481" w:rsidP="005B4481">
      <w:pPr>
        <w:pStyle w:val="NoSpacing"/>
      </w:pPr>
      <w:r>
        <w:t xml:space="preserve">End Time: </w:t>
      </w:r>
      <w:r w:rsidR="00C362E9">
        <w:t>8:30 PM</w:t>
      </w:r>
    </w:p>
    <w:p w:rsidR="005B4481" w:rsidRDefault="005B4481" w:rsidP="005B4481">
      <w:pPr>
        <w:pStyle w:val="NoSpacing"/>
      </w:pPr>
      <w:r>
        <w:t xml:space="preserve">Estimated Attendees: </w:t>
      </w:r>
      <w:r w:rsidR="00C362E9">
        <w:t>150</w:t>
      </w:r>
    </w:p>
    <w:p w:rsidR="005B4481" w:rsidRDefault="005B4481" w:rsidP="005B4481">
      <w:pPr>
        <w:pStyle w:val="NoSpacing"/>
      </w:pPr>
    </w:p>
    <w:p w:rsidR="005B4481" w:rsidRDefault="005B4481" w:rsidP="005B4481">
      <w:pPr>
        <w:pStyle w:val="NoSpacing"/>
      </w:pPr>
      <w:r>
        <w:t>Date: Friday, March 3</w:t>
      </w:r>
      <w:r w:rsidRPr="005B4481">
        <w:rPr>
          <w:vertAlign w:val="superscript"/>
        </w:rPr>
        <w:t>rd</w:t>
      </w:r>
      <w:r>
        <w:t>, 2017</w:t>
      </w:r>
    </w:p>
    <w:p w:rsidR="005B4481" w:rsidRDefault="005B4481" w:rsidP="005B4481">
      <w:pPr>
        <w:pStyle w:val="NoSpacing"/>
      </w:pPr>
      <w:r>
        <w:t xml:space="preserve">Event Type: </w:t>
      </w:r>
      <w:r w:rsidR="00C362E9">
        <w:t>Museum Accessory (CZC)</w:t>
      </w:r>
    </w:p>
    <w:p w:rsidR="005B4481" w:rsidRDefault="005B4481" w:rsidP="005B4481">
      <w:pPr>
        <w:pStyle w:val="NoSpacing"/>
      </w:pPr>
      <w:r>
        <w:t xml:space="preserve">Start Time: </w:t>
      </w:r>
      <w:r w:rsidR="00C362E9">
        <w:t>4:30 PM</w:t>
      </w:r>
    </w:p>
    <w:p w:rsidR="005B4481" w:rsidRDefault="005B4481" w:rsidP="005B4481">
      <w:pPr>
        <w:pStyle w:val="NoSpacing"/>
      </w:pPr>
      <w:r>
        <w:t xml:space="preserve">End Time: </w:t>
      </w:r>
      <w:r w:rsidR="00C362E9">
        <w:t>6:00 PM</w:t>
      </w:r>
    </w:p>
    <w:p w:rsidR="005B4481" w:rsidRDefault="005B4481" w:rsidP="005B4481">
      <w:pPr>
        <w:pStyle w:val="NoSpacing"/>
      </w:pPr>
      <w:r>
        <w:t xml:space="preserve">Estimated Attendees: </w:t>
      </w:r>
      <w:r w:rsidR="00C362E9">
        <w:t>50</w:t>
      </w:r>
    </w:p>
    <w:p w:rsidR="005B4481" w:rsidRDefault="005B4481" w:rsidP="005B4481">
      <w:pPr>
        <w:pStyle w:val="NoSpacing"/>
      </w:pPr>
    </w:p>
    <w:p w:rsidR="00C362E9" w:rsidRDefault="00C362E9" w:rsidP="005B4481">
      <w:pPr>
        <w:pStyle w:val="NoSpacing"/>
      </w:pPr>
    </w:p>
    <w:p w:rsidR="00C362E9" w:rsidRDefault="00C362E9" w:rsidP="005B4481">
      <w:pPr>
        <w:pStyle w:val="NoSpacing"/>
      </w:pPr>
    </w:p>
    <w:p w:rsidR="005B4481" w:rsidRDefault="005B4481" w:rsidP="005B4481">
      <w:pPr>
        <w:pStyle w:val="NoSpacing"/>
      </w:pPr>
      <w:r>
        <w:lastRenderedPageBreak/>
        <w:t>Date:  Thursday, March 9</w:t>
      </w:r>
      <w:r w:rsidRPr="005B4481">
        <w:rPr>
          <w:vertAlign w:val="superscript"/>
        </w:rPr>
        <w:t>th</w:t>
      </w:r>
      <w:r>
        <w:t>, 2017</w:t>
      </w:r>
    </w:p>
    <w:p w:rsidR="005B4481" w:rsidRDefault="005B4481" w:rsidP="005B4481">
      <w:pPr>
        <w:pStyle w:val="NoSpacing"/>
      </w:pPr>
      <w:r>
        <w:t xml:space="preserve">Event Type: </w:t>
      </w:r>
      <w:r w:rsidR="00C362E9">
        <w:t>Museum Accessory (CZC)</w:t>
      </w:r>
    </w:p>
    <w:p w:rsidR="005B4481" w:rsidRDefault="005B4481" w:rsidP="005B4481">
      <w:pPr>
        <w:pStyle w:val="NoSpacing"/>
      </w:pPr>
      <w:r>
        <w:t xml:space="preserve">Start Time: </w:t>
      </w:r>
      <w:r w:rsidR="00C362E9">
        <w:t>4:30 PM</w:t>
      </w:r>
    </w:p>
    <w:p w:rsidR="005B4481" w:rsidRDefault="005B4481" w:rsidP="005B4481">
      <w:pPr>
        <w:pStyle w:val="NoSpacing"/>
      </w:pPr>
      <w:r>
        <w:t xml:space="preserve">End Time: </w:t>
      </w:r>
      <w:r w:rsidR="00C362E9">
        <w:t>7:00 PM</w:t>
      </w:r>
    </w:p>
    <w:p w:rsidR="005B4481" w:rsidRDefault="005B4481" w:rsidP="005B4481">
      <w:pPr>
        <w:pStyle w:val="NoSpacing"/>
      </w:pPr>
      <w:r>
        <w:t xml:space="preserve">Estimated Attendees: </w:t>
      </w:r>
      <w:r w:rsidR="00C362E9">
        <w:t>25</w:t>
      </w:r>
    </w:p>
    <w:p w:rsidR="005B4481" w:rsidRDefault="005B4481" w:rsidP="005B4481">
      <w:pPr>
        <w:pStyle w:val="NoSpacing"/>
      </w:pPr>
    </w:p>
    <w:p w:rsidR="005B4481" w:rsidRDefault="005B4481" w:rsidP="005B4481">
      <w:pPr>
        <w:pStyle w:val="NoSpacing"/>
      </w:pPr>
      <w:r>
        <w:t>Date: Tuesday, March 14</w:t>
      </w:r>
      <w:r w:rsidRPr="005B4481">
        <w:rPr>
          <w:vertAlign w:val="superscript"/>
        </w:rPr>
        <w:t>th</w:t>
      </w:r>
      <w:r>
        <w:t>, 2017</w:t>
      </w:r>
    </w:p>
    <w:p w:rsidR="005B4481" w:rsidRDefault="005B4481" w:rsidP="005B4481">
      <w:pPr>
        <w:pStyle w:val="NoSpacing"/>
      </w:pPr>
      <w:r>
        <w:t xml:space="preserve">Event Type: </w:t>
      </w:r>
      <w:r w:rsidR="00C362E9">
        <w:t>Museum Accessory (CZC)</w:t>
      </w:r>
    </w:p>
    <w:p w:rsidR="005B4481" w:rsidRDefault="005B4481" w:rsidP="005B4481">
      <w:pPr>
        <w:pStyle w:val="NoSpacing"/>
      </w:pPr>
      <w:r>
        <w:t xml:space="preserve">Start Time: </w:t>
      </w:r>
      <w:r w:rsidR="00C362E9">
        <w:t>4:00 PM</w:t>
      </w:r>
    </w:p>
    <w:p w:rsidR="005B4481" w:rsidRDefault="005B4481" w:rsidP="005B4481">
      <w:pPr>
        <w:pStyle w:val="NoSpacing"/>
      </w:pPr>
      <w:r>
        <w:t xml:space="preserve">End Time: </w:t>
      </w:r>
      <w:r w:rsidR="00C362E9">
        <w:t>8:00 PM</w:t>
      </w:r>
    </w:p>
    <w:p w:rsidR="005B4481" w:rsidRDefault="005B4481" w:rsidP="005B4481">
      <w:pPr>
        <w:pStyle w:val="NoSpacing"/>
      </w:pPr>
      <w:r>
        <w:t xml:space="preserve">Estimated Attendees: </w:t>
      </w:r>
      <w:r w:rsidR="00C362E9">
        <w:t>50</w:t>
      </w:r>
    </w:p>
    <w:p w:rsidR="005B4481" w:rsidRDefault="005B4481" w:rsidP="005B4481">
      <w:pPr>
        <w:pStyle w:val="NoSpacing"/>
      </w:pPr>
    </w:p>
    <w:p w:rsidR="005B4481" w:rsidRDefault="005B4481" w:rsidP="005B4481">
      <w:pPr>
        <w:pStyle w:val="NoSpacing"/>
      </w:pPr>
      <w:r>
        <w:t xml:space="preserve">Date: </w:t>
      </w:r>
      <w:r w:rsidR="00920B98">
        <w:t>Thursday, March 23</w:t>
      </w:r>
      <w:r w:rsidR="00920B98" w:rsidRPr="00920B98">
        <w:rPr>
          <w:vertAlign w:val="superscript"/>
        </w:rPr>
        <w:t>rd</w:t>
      </w:r>
      <w:r w:rsidR="00920B98">
        <w:t>, 2017</w:t>
      </w:r>
    </w:p>
    <w:p w:rsidR="005B4481" w:rsidRDefault="005B4481" w:rsidP="005B4481">
      <w:pPr>
        <w:pStyle w:val="NoSpacing"/>
      </w:pPr>
      <w:r>
        <w:t xml:space="preserve">Event Type: </w:t>
      </w:r>
      <w:r w:rsidR="00C362E9">
        <w:t>Museum Accessory (CZC)</w:t>
      </w:r>
    </w:p>
    <w:p w:rsidR="005B4481" w:rsidRDefault="005B4481" w:rsidP="005B4481">
      <w:pPr>
        <w:pStyle w:val="NoSpacing"/>
      </w:pPr>
      <w:r>
        <w:t xml:space="preserve">Start Time: </w:t>
      </w:r>
      <w:r w:rsidR="00C362E9">
        <w:t>4:30 PM</w:t>
      </w:r>
    </w:p>
    <w:p w:rsidR="005B4481" w:rsidRDefault="005B4481" w:rsidP="005B4481">
      <w:pPr>
        <w:pStyle w:val="NoSpacing"/>
      </w:pPr>
      <w:r>
        <w:t xml:space="preserve">End Time: </w:t>
      </w:r>
      <w:r w:rsidR="00C362E9">
        <w:t>7:30 PM</w:t>
      </w:r>
    </w:p>
    <w:p w:rsidR="005B4481" w:rsidRDefault="005B4481" w:rsidP="005B4481">
      <w:pPr>
        <w:pStyle w:val="NoSpacing"/>
      </w:pPr>
      <w:r>
        <w:t xml:space="preserve">Estimated Attendees: </w:t>
      </w:r>
      <w:r w:rsidR="00C362E9">
        <w:t>50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t>Date: Friday, April 7</w:t>
      </w:r>
      <w:r w:rsidRPr="00920B98">
        <w:rPr>
          <w:vertAlign w:val="superscript"/>
        </w:rPr>
        <w:t>th</w:t>
      </w:r>
      <w:r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C362E9">
        <w:t>Museum Accessory (CZC)</w:t>
      </w:r>
    </w:p>
    <w:p w:rsidR="00920B98" w:rsidRDefault="00920B98" w:rsidP="00920B98">
      <w:pPr>
        <w:pStyle w:val="NoSpacing"/>
      </w:pPr>
      <w:r>
        <w:t xml:space="preserve">Start Time: </w:t>
      </w:r>
      <w:r w:rsidR="00C362E9">
        <w:t>5:00 PM</w:t>
      </w:r>
    </w:p>
    <w:p w:rsidR="00920B98" w:rsidRDefault="00920B98" w:rsidP="00920B98">
      <w:pPr>
        <w:pStyle w:val="NoSpacing"/>
      </w:pPr>
      <w:r>
        <w:t xml:space="preserve">End Time: </w:t>
      </w:r>
      <w:r w:rsidR="00C362E9">
        <w:t>7:30 PM</w:t>
      </w:r>
    </w:p>
    <w:p w:rsidR="00920B98" w:rsidRDefault="00920B98" w:rsidP="00920B98">
      <w:pPr>
        <w:pStyle w:val="NoSpacing"/>
      </w:pPr>
      <w:r>
        <w:t xml:space="preserve">Estimated Attendees: </w:t>
      </w:r>
      <w:r w:rsidR="00C362E9">
        <w:t>100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t>Date: Wednesday, April 12</w:t>
      </w:r>
      <w:r w:rsidRPr="00920B98">
        <w:rPr>
          <w:vertAlign w:val="superscript"/>
        </w:rPr>
        <w:t>th</w:t>
      </w:r>
      <w:r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C362E9">
        <w:t>Museum Accessory (CZC)</w:t>
      </w:r>
      <w:r w:rsidR="00C362E9">
        <w:tab/>
      </w:r>
    </w:p>
    <w:p w:rsidR="00920B98" w:rsidRDefault="00920B98" w:rsidP="00920B98">
      <w:pPr>
        <w:pStyle w:val="NoSpacing"/>
      </w:pPr>
      <w:r>
        <w:t xml:space="preserve">Start Time: </w:t>
      </w:r>
      <w:r w:rsidR="00C362E9">
        <w:t>5:30 PM</w:t>
      </w:r>
    </w:p>
    <w:p w:rsidR="00920B98" w:rsidRDefault="00920B98" w:rsidP="00920B98">
      <w:pPr>
        <w:pStyle w:val="NoSpacing"/>
      </w:pPr>
      <w:r>
        <w:t xml:space="preserve">End Time: </w:t>
      </w:r>
      <w:r w:rsidR="00C362E9">
        <w:t>8:30 PM</w:t>
      </w:r>
    </w:p>
    <w:p w:rsidR="00920B98" w:rsidRDefault="00920B98" w:rsidP="00920B98">
      <w:pPr>
        <w:pStyle w:val="NoSpacing"/>
      </w:pPr>
      <w:r>
        <w:t xml:space="preserve">Estimated Attendees: </w:t>
      </w:r>
      <w:r w:rsidR="00C362E9">
        <w:t>75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t>Date: Thursday, April 13</w:t>
      </w:r>
      <w:r w:rsidRPr="00920B98">
        <w:rPr>
          <w:vertAlign w:val="superscript"/>
        </w:rPr>
        <w:t>th</w:t>
      </w:r>
      <w:r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C362E9">
        <w:t>Museum Accessory (CZC)</w:t>
      </w:r>
    </w:p>
    <w:p w:rsidR="00920B98" w:rsidRDefault="00920B98" w:rsidP="00920B98">
      <w:pPr>
        <w:pStyle w:val="NoSpacing"/>
      </w:pPr>
      <w:r>
        <w:t xml:space="preserve">Start Time: </w:t>
      </w:r>
      <w:r w:rsidR="00C362E9">
        <w:t>4:00 PM</w:t>
      </w:r>
    </w:p>
    <w:p w:rsidR="00920B98" w:rsidRDefault="00920B98" w:rsidP="00920B98">
      <w:pPr>
        <w:pStyle w:val="NoSpacing"/>
      </w:pPr>
      <w:r>
        <w:t xml:space="preserve">End Time: </w:t>
      </w:r>
      <w:r w:rsidR="00C362E9">
        <w:t>7:30 PM</w:t>
      </w:r>
    </w:p>
    <w:p w:rsidR="00920B98" w:rsidRDefault="00920B98" w:rsidP="00920B98">
      <w:pPr>
        <w:pStyle w:val="NoSpacing"/>
      </w:pPr>
      <w:r>
        <w:t xml:space="preserve">Estimated Attendees: </w:t>
      </w:r>
      <w:r w:rsidR="00C362E9">
        <w:t>75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t>Date: Thursday, April 20</w:t>
      </w:r>
      <w:r w:rsidRPr="00920B98">
        <w:rPr>
          <w:vertAlign w:val="superscript"/>
        </w:rPr>
        <w:t>th</w:t>
      </w:r>
      <w:r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C362E9">
        <w:t>Museum Accessory</w:t>
      </w:r>
      <w:r w:rsidR="00BF4A75">
        <w:t xml:space="preserve"> (CZC)</w:t>
      </w:r>
      <w:bookmarkStart w:id="0" w:name="_GoBack"/>
      <w:bookmarkEnd w:id="0"/>
    </w:p>
    <w:p w:rsidR="00920B98" w:rsidRDefault="00920B98" w:rsidP="00920B98">
      <w:pPr>
        <w:pStyle w:val="NoSpacing"/>
      </w:pPr>
      <w:r>
        <w:t xml:space="preserve">Start Time: </w:t>
      </w:r>
      <w:r w:rsidR="00C362E9">
        <w:t>5:00 PM</w:t>
      </w:r>
    </w:p>
    <w:p w:rsidR="00920B98" w:rsidRDefault="00920B98" w:rsidP="00920B98">
      <w:pPr>
        <w:pStyle w:val="NoSpacing"/>
      </w:pPr>
      <w:r>
        <w:t xml:space="preserve">End Time: </w:t>
      </w:r>
      <w:r w:rsidR="00C362E9">
        <w:t>8:30 PM</w:t>
      </w:r>
    </w:p>
    <w:p w:rsidR="00920B98" w:rsidRDefault="00920B98" w:rsidP="00920B98">
      <w:pPr>
        <w:pStyle w:val="NoSpacing"/>
      </w:pPr>
      <w:r>
        <w:t xml:space="preserve">Estimated Attendees: </w:t>
      </w:r>
      <w:r w:rsidR="00C362E9">
        <w:t>100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t>Date: Saturday, April 22</w:t>
      </w:r>
      <w:r w:rsidRPr="00920B98">
        <w:rPr>
          <w:vertAlign w:val="superscript"/>
        </w:rPr>
        <w:t>nd</w:t>
      </w:r>
      <w:r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C362E9">
        <w:t>Museum Accessory (CZC)</w:t>
      </w:r>
    </w:p>
    <w:p w:rsidR="00920B98" w:rsidRDefault="00920B98" w:rsidP="00920B98">
      <w:pPr>
        <w:pStyle w:val="NoSpacing"/>
      </w:pPr>
      <w:r>
        <w:t xml:space="preserve">Start Time: </w:t>
      </w:r>
      <w:r w:rsidR="00C362E9">
        <w:t>6:00 PM</w:t>
      </w:r>
    </w:p>
    <w:p w:rsidR="00920B98" w:rsidRDefault="00920B98" w:rsidP="00920B98">
      <w:pPr>
        <w:pStyle w:val="NoSpacing"/>
      </w:pPr>
      <w:r>
        <w:t xml:space="preserve">End Time: </w:t>
      </w:r>
      <w:r w:rsidR="00C362E9">
        <w:t>7:00 PM</w:t>
      </w:r>
    </w:p>
    <w:p w:rsidR="00920B98" w:rsidRDefault="00920B98" w:rsidP="00920B98">
      <w:pPr>
        <w:pStyle w:val="NoSpacing"/>
      </w:pPr>
      <w:r>
        <w:t xml:space="preserve">Estimated Attendees: </w:t>
      </w:r>
      <w:r w:rsidR="00C362E9">
        <w:t>100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lastRenderedPageBreak/>
        <w:t>Date: Thursday, April 27</w:t>
      </w:r>
      <w:r w:rsidRPr="00920B98">
        <w:rPr>
          <w:vertAlign w:val="superscript"/>
        </w:rPr>
        <w:t>th</w:t>
      </w:r>
      <w:r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9E6788">
        <w:t>Museum Accessory (CZC)</w:t>
      </w:r>
    </w:p>
    <w:p w:rsidR="00920B98" w:rsidRDefault="00920B98" w:rsidP="00920B98">
      <w:pPr>
        <w:pStyle w:val="NoSpacing"/>
      </w:pPr>
      <w:r>
        <w:t xml:space="preserve">Start Time: </w:t>
      </w:r>
      <w:r w:rsidR="009E6788">
        <w:t>4:00 PM</w:t>
      </w:r>
    </w:p>
    <w:p w:rsidR="00920B98" w:rsidRDefault="00920B98" w:rsidP="00920B98">
      <w:pPr>
        <w:pStyle w:val="NoSpacing"/>
      </w:pPr>
      <w:r>
        <w:t xml:space="preserve">End Time: </w:t>
      </w:r>
      <w:r w:rsidR="009E6788">
        <w:t>7:00 PM</w:t>
      </w:r>
    </w:p>
    <w:p w:rsidR="00920B98" w:rsidRDefault="00920B98" w:rsidP="00920B98">
      <w:pPr>
        <w:pStyle w:val="NoSpacing"/>
      </w:pPr>
      <w:r>
        <w:t xml:space="preserve">Estimated Attendees: </w:t>
      </w:r>
      <w:r w:rsidR="009E6788">
        <w:t>50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t>Date: Saturday, April 29</w:t>
      </w:r>
      <w:r w:rsidRPr="00920B98">
        <w:rPr>
          <w:vertAlign w:val="superscript"/>
        </w:rPr>
        <w:t>th</w:t>
      </w:r>
      <w:r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9E6788">
        <w:t>Wedding (CZC)</w:t>
      </w:r>
    </w:p>
    <w:p w:rsidR="00920B98" w:rsidRDefault="00920B98" w:rsidP="00920B98">
      <w:pPr>
        <w:pStyle w:val="NoSpacing"/>
      </w:pPr>
      <w:r>
        <w:t xml:space="preserve">Start Time: </w:t>
      </w:r>
      <w:r w:rsidR="009E6788">
        <w:t>5:30 PM</w:t>
      </w:r>
    </w:p>
    <w:p w:rsidR="00920B98" w:rsidRDefault="00920B98" w:rsidP="00920B98">
      <w:pPr>
        <w:pStyle w:val="NoSpacing"/>
      </w:pPr>
      <w:r>
        <w:t xml:space="preserve">End Time: </w:t>
      </w:r>
      <w:r w:rsidR="009E6788">
        <w:t>10:30 PM</w:t>
      </w:r>
    </w:p>
    <w:p w:rsidR="00920B98" w:rsidRDefault="00920B98" w:rsidP="00920B98">
      <w:pPr>
        <w:pStyle w:val="NoSpacing"/>
      </w:pPr>
      <w:r>
        <w:t xml:space="preserve">Estimated Attendees: </w:t>
      </w:r>
      <w:r w:rsidR="009E6788">
        <w:t>150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t>Date: Saturday, May 6</w:t>
      </w:r>
      <w:r w:rsidRPr="00920B98">
        <w:rPr>
          <w:vertAlign w:val="superscript"/>
        </w:rPr>
        <w:t>th</w:t>
      </w:r>
      <w:r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9E6788">
        <w:t>Wedding (CZC)</w:t>
      </w:r>
    </w:p>
    <w:p w:rsidR="00920B98" w:rsidRDefault="00920B98" w:rsidP="00920B98">
      <w:pPr>
        <w:pStyle w:val="NoSpacing"/>
      </w:pPr>
      <w:r>
        <w:t xml:space="preserve">Start Time: </w:t>
      </w:r>
      <w:r w:rsidR="009E6788">
        <w:t>5:30 PM</w:t>
      </w:r>
    </w:p>
    <w:p w:rsidR="00920B98" w:rsidRDefault="00920B98" w:rsidP="00920B98">
      <w:pPr>
        <w:pStyle w:val="NoSpacing"/>
      </w:pPr>
      <w:r>
        <w:t xml:space="preserve">End Time: </w:t>
      </w:r>
      <w:r w:rsidR="009E6788">
        <w:t>10:30 PM</w:t>
      </w:r>
    </w:p>
    <w:p w:rsidR="00920B98" w:rsidRDefault="00920B98" w:rsidP="00920B98">
      <w:pPr>
        <w:pStyle w:val="NoSpacing"/>
      </w:pPr>
      <w:r>
        <w:t xml:space="preserve">Estimated Attendees: </w:t>
      </w:r>
      <w:r w:rsidR="009E6788">
        <w:t>150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t>Date: Wednesday, May 24</w:t>
      </w:r>
      <w:r w:rsidRPr="00920B98">
        <w:rPr>
          <w:vertAlign w:val="superscript"/>
        </w:rPr>
        <w:t>th</w:t>
      </w:r>
      <w:r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9E6788">
        <w:t>Museum Accessory (CZC)</w:t>
      </w:r>
    </w:p>
    <w:p w:rsidR="00920B98" w:rsidRDefault="00920B98" w:rsidP="00920B98">
      <w:pPr>
        <w:pStyle w:val="NoSpacing"/>
      </w:pPr>
      <w:r>
        <w:t xml:space="preserve">Start Time: </w:t>
      </w:r>
      <w:r w:rsidR="009E6788">
        <w:t>4:30 PM</w:t>
      </w:r>
    </w:p>
    <w:p w:rsidR="00920B98" w:rsidRDefault="00920B98" w:rsidP="00920B98">
      <w:pPr>
        <w:pStyle w:val="NoSpacing"/>
      </w:pPr>
      <w:r>
        <w:t xml:space="preserve">End Time: </w:t>
      </w:r>
      <w:r w:rsidR="009E6788">
        <w:t>8:00 PM</w:t>
      </w:r>
    </w:p>
    <w:p w:rsidR="00920B98" w:rsidRDefault="00920B98" w:rsidP="00920B98">
      <w:pPr>
        <w:pStyle w:val="NoSpacing"/>
      </w:pPr>
      <w:r>
        <w:t xml:space="preserve">Estimated Attendees: </w:t>
      </w:r>
      <w:r w:rsidR="009E6788">
        <w:t>100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t>Date: Thursday, May 25</w:t>
      </w:r>
      <w:r w:rsidRPr="00920B98">
        <w:rPr>
          <w:vertAlign w:val="superscript"/>
        </w:rPr>
        <w:t>th</w:t>
      </w:r>
      <w:r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9E6788">
        <w:t>Museum Accessory (CZC)</w:t>
      </w:r>
    </w:p>
    <w:p w:rsidR="00920B98" w:rsidRDefault="00920B98" w:rsidP="00920B98">
      <w:pPr>
        <w:pStyle w:val="NoSpacing"/>
      </w:pPr>
      <w:r>
        <w:t xml:space="preserve">Start Time: </w:t>
      </w:r>
      <w:r w:rsidR="009E6788">
        <w:t>5:00 PM</w:t>
      </w:r>
    </w:p>
    <w:p w:rsidR="00920B98" w:rsidRDefault="00920B98" w:rsidP="00920B98">
      <w:pPr>
        <w:pStyle w:val="NoSpacing"/>
      </w:pPr>
      <w:r>
        <w:t xml:space="preserve">End Time: </w:t>
      </w:r>
      <w:r w:rsidR="009E6788">
        <w:t>7:30 PM</w:t>
      </w:r>
    </w:p>
    <w:p w:rsidR="00920B98" w:rsidRDefault="00920B98" w:rsidP="00920B98">
      <w:pPr>
        <w:pStyle w:val="NoSpacing"/>
      </w:pPr>
      <w:r>
        <w:t xml:space="preserve">Estimated Attendees: </w:t>
      </w:r>
      <w:r w:rsidR="009E6788">
        <w:t>100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t>Date: Thursday, June 1</w:t>
      </w:r>
      <w:r w:rsidRPr="00920B98">
        <w:rPr>
          <w:vertAlign w:val="superscript"/>
        </w:rPr>
        <w:t>st</w:t>
      </w:r>
      <w:r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9E6788">
        <w:t>Museum Accessory (CZC)</w:t>
      </w:r>
    </w:p>
    <w:p w:rsidR="00920B98" w:rsidRDefault="00920B98" w:rsidP="00920B98">
      <w:pPr>
        <w:pStyle w:val="NoSpacing"/>
      </w:pPr>
      <w:r>
        <w:t xml:space="preserve">Start Time: </w:t>
      </w:r>
      <w:r w:rsidR="009E6788">
        <w:t>5:00 PM</w:t>
      </w:r>
    </w:p>
    <w:p w:rsidR="00920B98" w:rsidRDefault="00920B98" w:rsidP="00920B98">
      <w:pPr>
        <w:pStyle w:val="NoSpacing"/>
      </w:pPr>
      <w:r>
        <w:t xml:space="preserve">End Time: </w:t>
      </w:r>
      <w:r w:rsidR="009E6788">
        <w:t>7:30 PM</w:t>
      </w:r>
    </w:p>
    <w:p w:rsidR="00920B98" w:rsidRDefault="00920B98" w:rsidP="00920B98">
      <w:pPr>
        <w:pStyle w:val="NoSpacing"/>
      </w:pPr>
      <w:r>
        <w:t xml:space="preserve">Estimated Attendees: </w:t>
      </w:r>
      <w:r w:rsidR="009E6788">
        <w:t>50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t>Date: Thursday, June 15</w:t>
      </w:r>
      <w:r w:rsidRPr="00920B98">
        <w:rPr>
          <w:vertAlign w:val="superscript"/>
        </w:rPr>
        <w:t>th</w:t>
      </w:r>
      <w:r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9E6788">
        <w:t>Museum Accessory (CZC)</w:t>
      </w:r>
    </w:p>
    <w:p w:rsidR="00920B98" w:rsidRDefault="00920B98" w:rsidP="00920B98">
      <w:pPr>
        <w:pStyle w:val="NoSpacing"/>
      </w:pPr>
      <w:r>
        <w:t xml:space="preserve">Start Time: </w:t>
      </w:r>
      <w:r w:rsidR="009E6788">
        <w:t>4:30 PM</w:t>
      </w:r>
    </w:p>
    <w:p w:rsidR="00920B98" w:rsidRDefault="00920B98" w:rsidP="00920B98">
      <w:pPr>
        <w:pStyle w:val="NoSpacing"/>
      </w:pPr>
      <w:r>
        <w:t xml:space="preserve">End Time: </w:t>
      </w:r>
      <w:r w:rsidR="009E6788">
        <w:t>6:30 PM</w:t>
      </w:r>
    </w:p>
    <w:p w:rsidR="00920B98" w:rsidRDefault="00920B98" w:rsidP="00920B98">
      <w:pPr>
        <w:pStyle w:val="NoSpacing"/>
      </w:pPr>
      <w:r>
        <w:t xml:space="preserve">Estimated Attendees: </w:t>
      </w:r>
      <w:r w:rsidR="009E6788">
        <w:t>100</w:t>
      </w:r>
    </w:p>
    <w:p w:rsidR="00920B98" w:rsidRDefault="00920B98" w:rsidP="00920B98">
      <w:pPr>
        <w:pStyle w:val="NoSpacing"/>
      </w:pPr>
    </w:p>
    <w:p w:rsidR="00920B98" w:rsidRDefault="00920B98" w:rsidP="00920B98">
      <w:pPr>
        <w:pStyle w:val="NoSpacing"/>
      </w:pPr>
      <w:r>
        <w:t xml:space="preserve">Date: </w:t>
      </w:r>
      <w:r w:rsidR="000A0F01">
        <w:t>Friday, August 18</w:t>
      </w:r>
      <w:r w:rsidR="000A0F01" w:rsidRPr="000A0F01">
        <w:rPr>
          <w:vertAlign w:val="superscript"/>
        </w:rPr>
        <w:t>th</w:t>
      </w:r>
      <w:r w:rsidR="000A0F01">
        <w:t>, 2017</w:t>
      </w:r>
    </w:p>
    <w:p w:rsidR="00920B98" w:rsidRDefault="00920B98" w:rsidP="00920B98">
      <w:pPr>
        <w:pStyle w:val="NoSpacing"/>
      </w:pPr>
      <w:r>
        <w:t xml:space="preserve">Event Type: </w:t>
      </w:r>
      <w:r w:rsidR="009E6788">
        <w:t>Museum Accessory (CZC)</w:t>
      </w:r>
    </w:p>
    <w:p w:rsidR="00920B98" w:rsidRDefault="00920B98" w:rsidP="00920B98">
      <w:pPr>
        <w:pStyle w:val="NoSpacing"/>
      </w:pPr>
      <w:r>
        <w:t xml:space="preserve">Start Time: </w:t>
      </w:r>
      <w:r w:rsidR="009E6788">
        <w:t>6:00 PM</w:t>
      </w:r>
    </w:p>
    <w:p w:rsidR="00920B98" w:rsidRDefault="00920B98" w:rsidP="00920B98">
      <w:pPr>
        <w:pStyle w:val="NoSpacing"/>
      </w:pPr>
      <w:r>
        <w:t xml:space="preserve">End Time: </w:t>
      </w:r>
      <w:r w:rsidR="009E6788">
        <w:t>9:00 PM</w:t>
      </w:r>
    </w:p>
    <w:p w:rsidR="005B4481" w:rsidRDefault="00920B98" w:rsidP="005B4481">
      <w:pPr>
        <w:pStyle w:val="NoSpacing"/>
      </w:pPr>
      <w:r>
        <w:t xml:space="preserve">Estimated Attendees: </w:t>
      </w:r>
      <w:r w:rsidR="009E6788">
        <w:t>75</w:t>
      </w:r>
    </w:p>
    <w:p w:rsidR="005B4481" w:rsidRDefault="005B4481" w:rsidP="005B4481">
      <w:pPr>
        <w:pStyle w:val="NoSpacing"/>
      </w:pPr>
    </w:p>
    <w:p w:rsidR="00107AF9" w:rsidRDefault="00107AF9" w:rsidP="00107AF9">
      <w:pPr>
        <w:pStyle w:val="NoSpacing"/>
      </w:pPr>
    </w:p>
    <w:p w:rsidR="00107AF9" w:rsidRDefault="00107AF9" w:rsidP="00107AF9">
      <w:pPr>
        <w:pStyle w:val="NoSpacing"/>
      </w:pPr>
      <w:r>
        <w:lastRenderedPageBreak/>
        <w:t>Date: Saturday, September 9</w:t>
      </w:r>
      <w:r w:rsidRPr="00107AF9">
        <w:rPr>
          <w:vertAlign w:val="superscript"/>
        </w:rPr>
        <w:t>th</w:t>
      </w:r>
      <w:r>
        <w:t>, 2017</w:t>
      </w:r>
    </w:p>
    <w:p w:rsidR="00107AF9" w:rsidRDefault="00107AF9" w:rsidP="00107AF9">
      <w:pPr>
        <w:pStyle w:val="NoSpacing"/>
      </w:pPr>
      <w:r>
        <w:t xml:space="preserve">Event Type: Wedding (CZC) </w:t>
      </w:r>
    </w:p>
    <w:p w:rsidR="00107AF9" w:rsidRDefault="00107AF9" w:rsidP="00107AF9">
      <w:pPr>
        <w:pStyle w:val="NoSpacing"/>
      </w:pPr>
      <w:r>
        <w:t xml:space="preserve">Start Time: 5:30pm </w:t>
      </w:r>
    </w:p>
    <w:p w:rsidR="00107AF9" w:rsidRDefault="00107AF9" w:rsidP="00107AF9">
      <w:pPr>
        <w:pStyle w:val="NoSpacing"/>
      </w:pPr>
      <w:r>
        <w:t xml:space="preserve">End Time: 10:30pm </w:t>
      </w:r>
    </w:p>
    <w:p w:rsidR="00107AF9" w:rsidRDefault="00107AF9" w:rsidP="00107AF9">
      <w:pPr>
        <w:pStyle w:val="NoSpacing"/>
      </w:pPr>
      <w:r>
        <w:t>Estimated Attendees: 150</w:t>
      </w:r>
    </w:p>
    <w:p w:rsidR="00107AF9" w:rsidRDefault="00107AF9" w:rsidP="002E7BEB">
      <w:pPr>
        <w:pStyle w:val="NoSpacing"/>
      </w:pPr>
    </w:p>
    <w:p w:rsidR="002E7BEB" w:rsidRDefault="002E7BEB" w:rsidP="002E7BEB">
      <w:pPr>
        <w:pStyle w:val="NoSpacing"/>
      </w:pPr>
      <w:r>
        <w:t>Date: Saturday, September 23</w:t>
      </w:r>
      <w:r w:rsidRPr="002E7BEB">
        <w:rPr>
          <w:vertAlign w:val="superscript"/>
        </w:rPr>
        <w:t>rd</w:t>
      </w:r>
      <w:r>
        <w:t>, 2017</w:t>
      </w:r>
    </w:p>
    <w:p w:rsidR="002E7BEB" w:rsidRDefault="002E7BEB" w:rsidP="002E7BEB">
      <w:pPr>
        <w:pStyle w:val="NoSpacing"/>
      </w:pPr>
      <w:r>
        <w:t xml:space="preserve">Event Type: Wedding (CZC) </w:t>
      </w:r>
    </w:p>
    <w:p w:rsidR="002E7BEB" w:rsidRDefault="002E7BEB" w:rsidP="002E7BEB">
      <w:pPr>
        <w:pStyle w:val="NoSpacing"/>
      </w:pPr>
      <w:r>
        <w:t xml:space="preserve">Start Time: 5:00pm </w:t>
      </w:r>
    </w:p>
    <w:p w:rsidR="002E7BEB" w:rsidRDefault="002E7BEB" w:rsidP="002E7BEB">
      <w:pPr>
        <w:pStyle w:val="NoSpacing"/>
      </w:pPr>
      <w:r>
        <w:t xml:space="preserve">End Time: 10:00pm </w:t>
      </w:r>
    </w:p>
    <w:p w:rsidR="002E7BEB" w:rsidRDefault="002E7BEB" w:rsidP="002E7BEB">
      <w:pPr>
        <w:pStyle w:val="NoSpacing"/>
      </w:pPr>
      <w:r>
        <w:t>Estimated Attendees: 150</w:t>
      </w:r>
    </w:p>
    <w:p w:rsidR="002E7BEB" w:rsidRDefault="002E7BEB" w:rsidP="002E7BEB">
      <w:pPr>
        <w:pStyle w:val="NoSpacing"/>
      </w:pPr>
    </w:p>
    <w:p w:rsidR="002E7BEB" w:rsidRDefault="002E7BEB" w:rsidP="002E7BEB">
      <w:pPr>
        <w:pStyle w:val="NoSpacing"/>
      </w:pPr>
      <w:r>
        <w:t>Date: Thursday, September 28</w:t>
      </w:r>
      <w:r w:rsidRPr="00AB40B3">
        <w:rPr>
          <w:vertAlign w:val="superscript"/>
        </w:rPr>
        <w:t>th</w:t>
      </w:r>
      <w:r>
        <w:t>, 2017</w:t>
      </w:r>
    </w:p>
    <w:p w:rsidR="002E7BEB" w:rsidRDefault="002E7BEB" w:rsidP="002E7BEB">
      <w:pPr>
        <w:pStyle w:val="NoSpacing"/>
      </w:pPr>
      <w:r>
        <w:t xml:space="preserve">Event Type: Exhibition Opening (CZC) </w:t>
      </w:r>
    </w:p>
    <w:p w:rsidR="002E7BEB" w:rsidRDefault="002E7BEB" w:rsidP="002E7BEB">
      <w:pPr>
        <w:pStyle w:val="NoSpacing"/>
      </w:pPr>
      <w:r>
        <w:t xml:space="preserve">Start Time: 4:30pm </w:t>
      </w:r>
    </w:p>
    <w:p w:rsidR="002E7BEB" w:rsidRDefault="002E7BEB" w:rsidP="002E7BEB">
      <w:pPr>
        <w:pStyle w:val="NoSpacing"/>
      </w:pPr>
      <w:r>
        <w:t xml:space="preserve">End Time: 7:30pm </w:t>
      </w:r>
    </w:p>
    <w:p w:rsidR="002E7BEB" w:rsidRDefault="002E7BEB" w:rsidP="002E7BEB">
      <w:pPr>
        <w:pStyle w:val="NoSpacing"/>
      </w:pPr>
      <w:r>
        <w:t>Estimated Attendees: 150</w:t>
      </w:r>
    </w:p>
    <w:p w:rsidR="002E7BEB" w:rsidRDefault="002E7BEB" w:rsidP="002E7BEB">
      <w:pPr>
        <w:pStyle w:val="NoSpacing"/>
      </w:pPr>
    </w:p>
    <w:p w:rsidR="002E7BEB" w:rsidRDefault="002E7BEB" w:rsidP="002E7BEB">
      <w:pPr>
        <w:pStyle w:val="NoSpacing"/>
      </w:pPr>
      <w:r>
        <w:t>Date: Saturday, October 21</w:t>
      </w:r>
      <w:r w:rsidRPr="002E7BEB">
        <w:rPr>
          <w:vertAlign w:val="superscript"/>
        </w:rPr>
        <w:t>th</w:t>
      </w:r>
      <w:r>
        <w:t>, 2017</w:t>
      </w:r>
    </w:p>
    <w:p w:rsidR="002E7BEB" w:rsidRDefault="002E7BEB" w:rsidP="002E7BEB">
      <w:pPr>
        <w:pStyle w:val="NoSpacing"/>
      </w:pPr>
      <w:r>
        <w:t xml:space="preserve">Event Type: Wedding (CZC) </w:t>
      </w:r>
    </w:p>
    <w:p w:rsidR="002E7BEB" w:rsidRDefault="002E7BEB" w:rsidP="002E7BEB">
      <w:pPr>
        <w:pStyle w:val="NoSpacing"/>
      </w:pPr>
      <w:r>
        <w:t xml:space="preserve">Start Time: 4:00pm </w:t>
      </w:r>
    </w:p>
    <w:p w:rsidR="002E7BEB" w:rsidRDefault="002E7BEB" w:rsidP="002E7BEB">
      <w:pPr>
        <w:pStyle w:val="NoSpacing"/>
      </w:pPr>
      <w:r>
        <w:t xml:space="preserve">End Time: 9:00pm </w:t>
      </w:r>
    </w:p>
    <w:p w:rsidR="002E7BEB" w:rsidRDefault="002E7BEB" w:rsidP="002E7BEB">
      <w:pPr>
        <w:pStyle w:val="NoSpacing"/>
      </w:pPr>
      <w:r>
        <w:t>Estimated Attendees: 120</w:t>
      </w:r>
    </w:p>
    <w:p w:rsidR="002E7BEB" w:rsidRDefault="002E7BEB" w:rsidP="002E7BEB">
      <w:pPr>
        <w:pStyle w:val="NoSpacing"/>
      </w:pPr>
    </w:p>
    <w:p w:rsidR="002E7BEB" w:rsidRDefault="002E7BEB" w:rsidP="002E7BEB">
      <w:pPr>
        <w:pStyle w:val="NoSpacing"/>
      </w:pPr>
      <w:r>
        <w:t>Date: Saturday, October 28</w:t>
      </w:r>
      <w:r w:rsidRPr="002E7BEB">
        <w:rPr>
          <w:vertAlign w:val="superscript"/>
        </w:rPr>
        <w:t>th</w:t>
      </w:r>
      <w:r>
        <w:t>, 2017</w:t>
      </w:r>
    </w:p>
    <w:p w:rsidR="002E7BEB" w:rsidRDefault="002E7BEB" w:rsidP="002E7BEB">
      <w:pPr>
        <w:pStyle w:val="NoSpacing"/>
      </w:pPr>
      <w:r>
        <w:t xml:space="preserve">Event Type: Wedding (CZC) </w:t>
      </w:r>
    </w:p>
    <w:p w:rsidR="002E7BEB" w:rsidRDefault="002E7BEB" w:rsidP="002E7BEB">
      <w:pPr>
        <w:pStyle w:val="NoSpacing"/>
      </w:pPr>
      <w:r>
        <w:t xml:space="preserve">Start Time: 5:00pm </w:t>
      </w:r>
    </w:p>
    <w:p w:rsidR="002E7BEB" w:rsidRDefault="002E7BEB" w:rsidP="002E7BEB">
      <w:pPr>
        <w:pStyle w:val="NoSpacing"/>
      </w:pPr>
      <w:r>
        <w:t xml:space="preserve">End Time: 10:00pm </w:t>
      </w:r>
    </w:p>
    <w:p w:rsidR="002E7BEB" w:rsidRDefault="002E7BEB" w:rsidP="002E7BEB">
      <w:pPr>
        <w:pStyle w:val="NoSpacing"/>
      </w:pPr>
      <w:r>
        <w:t>Estimated Attendees: 65</w:t>
      </w:r>
    </w:p>
    <w:p w:rsidR="002E7BEB" w:rsidRDefault="002E7BEB" w:rsidP="002E7BEB">
      <w:pPr>
        <w:pStyle w:val="NoSpacing"/>
      </w:pPr>
    </w:p>
    <w:p w:rsidR="002E7BEB" w:rsidRDefault="002E7BEB" w:rsidP="002E7BEB">
      <w:pPr>
        <w:pStyle w:val="NoSpacing"/>
      </w:pPr>
      <w:r>
        <w:t>Date: Saturday, November 4</w:t>
      </w:r>
      <w:r w:rsidRPr="00AB40B3">
        <w:rPr>
          <w:vertAlign w:val="superscript"/>
        </w:rPr>
        <w:t>th</w:t>
      </w:r>
      <w:r>
        <w:t>, 2017</w:t>
      </w:r>
    </w:p>
    <w:p w:rsidR="002E7BEB" w:rsidRDefault="002E7BEB" w:rsidP="002E7BEB">
      <w:pPr>
        <w:pStyle w:val="NoSpacing"/>
      </w:pPr>
      <w:r>
        <w:t xml:space="preserve">Event Type: Museum Accessory (CZC) </w:t>
      </w:r>
    </w:p>
    <w:p w:rsidR="002E7BEB" w:rsidRDefault="002E7BEB" w:rsidP="002E7BEB">
      <w:pPr>
        <w:pStyle w:val="NoSpacing"/>
      </w:pPr>
      <w:r>
        <w:t xml:space="preserve">Start Time: 4:30pm </w:t>
      </w:r>
    </w:p>
    <w:p w:rsidR="002E7BEB" w:rsidRDefault="002E7BEB" w:rsidP="002E7BEB">
      <w:pPr>
        <w:pStyle w:val="NoSpacing"/>
      </w:pPr>
      <w:r>
        <w:t xml:space="preserve">End Time: 7:30pm </w:t>
      </w:r>
    </w:p>
    <w:p w:rsidR="002E7BEB" w:rsidRDefault="002E7BEB" w:rsidP="002E7BEB">
      <w:pPr>
        <w:pStyle w:val="NoSpacing"/>
      </w:pPr>
      <w:r>
        <w:t xml:space="preserve">Estimated Attendees: </w:t>
      </w:r>
      <w:r w:rsidR="009E6788">
        <w:t>70</w:t>
      </w:r>
    </w:p>
    <w:p w:rsidR="002E7BEB" w:rsidRDefault="002E7BEB" w:rsidP="00F12BFC">
      <w:pPr>
        <w:pStyle w:val="NoSpacing"/>
      </w:pPr>
    </w:p>
    <w:p w:rsidR="00AB40B3" w:rsidRDefault="00AB40B3" w:rsidP="00F12BFC">
      <w:pPr>
        <w:pStyle w:val="NoSpacing"/>
      </w:pPr>
      <w:r>
        <w:t>Date: Thursday, November 16</w:t>
      </w:r>
      <w:r w:rsidRPr="00AB40B3">
        <w:rPr>
          <w:vertAlign w:val="superscript"/>
        </w:rPr>
        <w:t>th</w:t>
      </w:r>
      <w:r>
        <w:t>, 2017</w:t>
      </w:r>
    </w:p>
    <w:p w:rsidR="00AB40B3" w:rsidRDefault="00AB40B3" w:rsidP="00F12BFC">
      <w:pPr>
        <w:pStyle w:val="NoSpacing"/>
      </w:pPr>
      <w:r>
        <w:t xml:space="preserve">Event Type: Exhibition Opening (CZC) </w:t>
      </w:r>
    </w:p>
    <w:p w:rsidR="00AB40B3" w:rsidRDefault="00AB40B3" w:rsidP="00F12BFC">
      <w:pPr>
        <w:pStyle w:val="NoSpacing"/>
      </w:pPr>
      <w:r>
        <w:t xml:space="preserve">Start Time: 5:00pm </w:t>
      </w:r>
    </w:p>
    <w:p w:rsidR="00AB40B3" w:rsidRDefault="00AB40B3" w:rsidP="00F12BFC">
      <w:pPr>
        <w:pStyle w:val="NoSpacing"/>
      </w:pPr>
      <w:r>
        <w:t xml:space="preserve">End Time: 7:30pm </w:t>
      </w:r>
    </w:p>
    <w:p w:rsidR="00CA7D24" w:rsidRDefault="00AB40B3" w:rsidP="00F12BFC">
      <w:pPr>
        <w:pStyle w:val="NoSpacing"/>
      </w:pPr>
      <w:r>
        <w:t>Estimated Attendees: 150</w:t>
      </w:r>
    </w:p>
    <w:p w:rsidR="00AB40B3" w:rsidRDefault="00AB40B3" w:rsidP="00F12BFC">
      <w:pPr>
        <w:pStyle w:val="NoSpacing"/>
      </w:pPr>
    </w:p>
    <w:p w:rsidR="00AB40B3" w:rsidRDefault="00AB40B3" w:rsidP="00AB40B3">
      <w:pPr>
        <w:pStyle w:val="NoSpacing"/>
      </w:pPr>
      <w:r>
        <w:t>Date: Saturday, November 18</w:t>
      </w:r>
      <w:r w:rsidRPr="00AB40B3">
        <w:rPr>
          <w:vertAlign w:val="superscript"/>
        </w:rPr>
        <w:t>th</w:t>
      </w:r>
      <w:r>
        <w:t>, 2017</w:t>
      </w:r>
    </w:p>
    <w:p w:rsidR="00AB40B3" w:rsidRDefault="00AB40B3" w:rsidP="00AB40B3">
      <w:pPr>
        <w:pStyle w:val="NoSpacing"/>
      </w:pPr>
      <w:r>
        <w:t xml:space="preserve">Event Type: Wedding (CZC) </w:t>
      </w:r>
    </w:p>
    <w:p w:rsidR="00AB40B3" w:rsidRDefault="00AB40B3" w:rsidP="00AB40B3">
      <w:pPr>
        <w:pStyle w:val="NoSpacing"/>
      </w:pPr>
      <w:r>
        <w:t xml:space="preserve">Start Time: 4:00pm </w:t>
      </w:r>
    </w:p>
    <w:p w:rsidR="00AB40B3" w:rsidRDefault="00AB40B3" w:rsidP="00AB40B3">
      <w:pPr>
        <w:pStyle w:val="NoSpacing"/>
      </w:pPr>
      <w:r>
        <w:t xml:space="preserve">End Time: 10:00pm </w:t>
      </w:r>
    </w:p>
    <w:p w:rsidR="00AB40B3" w:rsidRDefault="00AB40B3" w:rsidP="00AB40B3">
      <w:pPr>
        <w:pStyle w:val="NoSpacing"/>
      </w:pPr>
      <w:r>
        <w:t>Estimated Attendees: 100</w:t>
      </w:r>
    </w:p>
    <w:p w:rsidR="00AB40B3" w:rsidRDefault="00AB40B3" w:rsidP="00AB40B3">
      <w:pPr>
        <w:pStyle w:val="NoSpacing"/>
      </w:pPr>
    </w:p>
    <w:p w:rsidR="00AB40B3" w:rsidRDefault="00AB40B3" w:rsidP="00AB40B3">
      <w:pPr>
        <w:pStyle w:val="NoSpacing"/>
      </w:pPr>
      <w:r>
        <w:t>Date: Thursday, November 30</w:t>
      </w:r>
      <w:r w:rsidRPr="00AB40B3">
        <w:rPr>
          <w:vertAlign w:val="superscript"/>
        </w:rPr>
        <w:t>th</w:t>
      </w:r>
      <w:r>
        <w:t>, 2017</w:t>
      </w:r>
    </w:p>
    <w:p w:rsidR="00AB40B3" w:rsidRDefault="00AB40B3" w:rsidP="00AB40B3">
      <w:pPr>
        <w:pStyle w:val="NoSpacing"/>
      </w:pPr>
      <w:r>
        <w:lastRenderedPageBreak/>
        <w:t xml:space="preserve">Event Type: Museum Accessory (CZC) </w:t>
      </w:r>
    </w:p>
    <w:p w:rsidR="00AB40B3" w:rsidRDefault="00AB40B3" w:rsidP="00AB40B3">
      <w:pPr>
        <w:pStyle w:val="NoSpacing"/>
      </w:pPr>
      <w:r>
        <w:t xml:space="preserve">Start Time: 5:00pm </w:t>
      </w:r>
    </w:p>
    <w:p w:rsidR="00AB40B3" w:rsidRDefault="00AB40B3" w:rsidP="00AB40B3">
      <w:pPr>
        <w:pStyle w:val="NoSpacing"/>
      </w:pPr>
      <w:r>
        <w:t xml:space="preserve">End Time: 7:30pm </w:t>
      </w:r>
    </w:p>
    <w:p w:rsidR="00AB40B3" w:rsidRDefault="00AB40B3" w:rsidP="00AB40B3">
      <w:pPr>
        <w:pStyle w:val="NoSpacing"/>
      </w:pPr>
      <w:r>
        <w:t>Estimated Attendees: 60</w:t>
      </w:r>
    </w:p>
    <w:p w:rsidR="00AB40B3" w:rsidRDefault="00AB40B3" w:rsidP="00AB40B3">
      <w:pPr>
        <w:pStyle w:val="NoSpacing"/>
      </w:pPr>
    </w:p>
    <w:p w:rsidR="00AB40B3" w:rsidRDefault="00AB40B3" w:rsidP="00AB40B3">
      <w:pPr>
        <w:pStyle w:val="NoSpacing"/>
      </w:pPr>
      <w:r>
        <w:t>Date: Thursday, December 7</w:t>
      </w:r>
      <w:r w:rsidRPr="00AB40B3">
        <w:rPr>
          <w:vertAlign w:val="superscript"/>
        </w:rPr>
        <w:t>th</w:t>
      </w:r>
      <w:r>
        <w:t>, 2017</w:t>
      </w:r>
    </w:p>
    <w:p w:rsidR="00AB40B3" w:rsidRDefault="00AB40B3" w:rsidP="00AB40B3">
      <w:pPr>
        <w:pStyle w:val="NoSpacing"/>
      </w:pPr>
      <w:r>
        <w:t xml:space="preserve">Event Type: Museum Accessory (CZC) </w:t>
      </w:r>
    </w:p>
    <w:p w:rsidR="00AB40B3" w:rsidRDefault="00AB40B3" w:rsidP="00AB40B3">
      <w:pPr>
        <w:pStyle w:val="NoSpacing"/>
      </w:pPr>
      <w:r>
        <w:t xml:space="preserve">Start Time: 5:00pm </w:t>
      </w:r>
    </w:p>
    <w:p w:rsidR="00AB40B3" w:rsidRDefault="00AB40B3" w:rsidP="00AB40B3">
      <w:pPr>
        <w:pStyle w:val="NoSpacing"/>
      </w:pPr>
      <w:r>
        <w:t xml:space="preserve">End Time: 9:00pm </w:t>
      </w:r>
    </w:p>
    <w:p w:rsidR="00AB40B3" w:rsidRDefault="00AB40B3" w:rsidP="00AB40B3">
      <w:pPr>
        <w:pStyle w:val="NoSpacing"/>
      </w:pPr>
      <w:r>
        <w:t>Estimated Attendees: 50</w:t>
      </w:r>
    </w:p>
    <w:p w:rsidR="00AB40B3" w:rsidRDefault="00AB40B3" w:rsidP="00AB40B3">
      <w:pPr>
        <w:pStyle w:val="NoSpacing"/>
      </w:pPr>
    </w:p>
    <w:p w:rsidR="00AB40B3" w:rsidRDefault="00AB40B3" w:rsidP="00AB40B3">
      <w:pPr>
        <w:pStyle w:val="NoSpacing"/>
      </w:pPr>
      <w:r>
        <w:t>Date: Tuesday, December 12</w:t>
      </w:r>
      <w:r w:rsidRPr="00AB40B3">
        <w:rPr>
          <w:vertAlign w:val="superscript"/>
        </w:rPr>
        <w:t>th</w:t>
      </w:r>
      <w:r>
        <w:t>, 2017</w:t>
      </w:r>
    </w:p>
    <w:p w:rsidR="00AB40B3" w:rsidRDefault="00AB40B3" w:rsidP="00AB40B3">
      <w:pPr>
        <w:pStyle w:val="NoSpacing"/>
      </w:pPr>
      <w:r>
        <w:t xml:space="preserve">Event Type: Reception (CZC) </w:t>
      </w:r>
    </w:p>
    <w:p w:rsidR="00AB40B3" w:rsidRDefault="00AB40B3" w:rsidP="00AB40B3">
      <w:pPr>
        <w:pStyle w:val="NoSpacing"/>
      </w:pPr>
      <w:r>
        <w:t xml:space="preserve">Start Time: 5:00pm </w:t>
      </w:r>
    </w:p>
    <w:p w:rsidR="00AB40B3" w:rsidRDefault="00AB40B3" w:rsidP="00AB40B3">
      <w:pPr>
        <w:pStyle w:val="NoSpacing"/>
      </w:pPr>
      <w:r>
        <w:t xml:space="preserve">End Time: 7:30pm </w:t>
      </w:r>
    </w:p>
    <w:p w:rsidR="00AB40B3" w:rsidRDefault="00AB40B3" w:rsidP="00AB40B3">
      <w:pPr>
        <w:pStyle w:val="NoSpacing"/>
        <w:rPr>
          <w:rFonts w:ascii="Sorts Mill Goudy" w:hAnsi="Sorts Mill Goudy" w:cs="Times New Roman"/>
        </w:rPr>
      </w:pPr>
      <w:r>
        <w:t xml:space="preserve">Estimated Attendees: </w:t>
      </w:r>
      <w:r w:rsidR="009E6788">
        <w:t>75</w:t>
      </w:r>
    </w:p>
    <w:p w:rsidR="00AB40B3" w:rsidRDefault="00AB40B3" w:rsidP="00AB40B3">
      <w:pPr>
        <w:pStyle w:val="NoSpacing"/>
        <w:rPr>
          <w:rFonts w:ascii="Sorts Mill Goudy" w:hAnsi="Sorts Mill Goudy" w:cs="Times New Roman"/>
        </w:rPr>
      </w:pPr>
    </w:p>
    <w:p w:rsidR="00AB40B3" w:rsidRDefault="00AB40B3" w:rsidP="00AB40B3">
      <w:pPr>
        <w:pStyle w:val="NoSpacing"/>
        <w:rPr>
          <w:rFonts w:ascii="Sorts Mill Goudy" w:hAnsi="Sorts Mill Goudy" w:cs="Times New Roman"/>
        </w:rPr>
      </w:pPr>
    </w:p>
    <w:p w:rsidR="00AB40B3" w:rsidRPr="003F0BFC" w:rsidRDefault="003F0BFC" w:rsidP="00F12BFC">
      <w:pPr>
        <w:pStyle w:val="NoSpacing"/>
      </w:pPr>
      <w:r>
        <w:t xml:space="preserve">Dates and times subject to change </w:t>
      </w:r>
    </w:p>
    <w:sectPr w:rsidR="00AB40B3" w:rsidRPr="003F0BFC" w:rsidSect="004F159E">
      <w:footerReference w:type="default" r:id="rId8"/>
      <w:pgSz w:w="12240" w:h="15840"/>
      <w:pgMar w:top="1080" w:right="1080" w:bottom="144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100A" w:rsidRDefault="00A2100A" w:rsidP="00A9221A">
      <w:pPr>
        <w:spacing w:after="0" w:line="240" w:lineRule="auto"/>
      </w:pPr>
      <w:r>
        <w:separator/>
      </w:r>
    </w:p>
  </w:endnote>
  <w:endnote w:type="continuationSeparator" w:id="0">
    <w:p w:rsidR="00A2100A" w:rsidRDefault="00A2100A" w:rsidP="00A92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rts Mill Goudy">
    <w:altName w:val="Arial"/>
    <w:panose1 w:val="00000000000000000000"/>
    <w:charset w:val="00"/>
    <w:family w:val="modern"/>
    <w:notTrueType/>
    <w:pitch w:val="variable"/>
    <w:sig w:usb0="8000006F" w:usb1="00000042" w:usb2="00000000" w:usb3="00000000" w:csb0="0000009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7C30" w:rsidRPr="00A9221A" w:rsidRDefault="00426036" w:rsidP="00426036">
    <w:pPr>
      <w:pStyle w:val="Footer"/>
      <w:rPr>
        <w:rFonts w:ascii="Tw Cen MT" w:hAnsi="Tw Cen MT"/>
        <w:color w:val="2791BE"/>
        <w:sz w:val="24"/>
        <w:szCs w:val="24"/>
      </w:rPr>
    </w:pPr>
    <w:r>
      <w:rPr>
        <w:rFonts w:ascii="Tw Cen MT" w:hAnsi="Tw Cen MT"/>
        <w:color w:val="2791BE"/>
        <w:sz w:val="24"/>
        <w:szCs w:val="24"/>
      </w:rPr>
      <w:t xml:space="preserve">2501 Monument </w:t>
    </w:r>
    <w:proofErr w:type="gramStart"/>
    <w:r>
      <w:rPr>
        <w:rFonts w:ascii="Tw Cen MT" w:hAnsi="Tw Cen MT"/>
        <w:color w:val="2791BE"/>
        <w:sz w:val="24"/>
        <w:szCs w:val="24"/>
      </w:rPr>
      <w:t>Avenue  |</w:t>
    </w:r>
    <w:proofErr w:type="gramEnd"/>
    <w:r>
      <w:rPr>
        <w:rFonts w:ascii="Tw Cen MT" w:hAnsi="Tw Cen MT"/>
        <w:color w:val="2791BE"/>
        <w:sz w:val="24"/>
        <w:szCs w:val="24"/>
      </w:rPr>
      <w:t xml:space="preserve">  Richmond, Virginia 23220  |  (804) 644-3041  |  www.BranchMuseum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100A" w:rsidRDefault="00A2100A" w:rsidP="00A9221A">
      <w:pPr>
        <w:spacing w:after="0" w:line="240" w:lineRule="auto"/>
      </w:pPr>
      <w:r>
        <w:separator/>
      </w:r>
    </w:p>
  </w:footnote>
  <w:footnote w:type="continuationSeparator" w:id="0">
    <w:p w:rsidR="00A2100A" w:rsidRDefault="00A2100A" w:rsidP="00A922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tDQ1M7AwsTQyMrdU0lEKTi0uzszPAykwrAUAE1vCViwAAAA="/>
  </w:docVars>
  <w:rsids>
    <w:rsidRoot w:val="00AD68CB"/>
    <w:rsid w:val="0002069C"/>
    <w:rsid w:val="0002721C"/>
    <w:rsid w:val="00096878"/>
    <w:rsid w:val="000A0F01"/>
    <w:rsid w:val="000B10A8"/>
    <w:rsid w:val="000D5BD8"/>
    <w:rsid w:val="00107AF9"/>
    <w:rsid w:val="001160A2"/>
    <w:rsid w:val="00230D60"/>
    <w:rsid w:val="00236378"/>
    <w:rsid w:val="00247B30"/>
    <w:rsid w:val="00277F71"/>
    <w:rsid w:val="002A6BB2"/>
    <w:rsid w:val="002B5893"/>
    <w:rsid w:val="002E7BEB"/>
    <w:rsid w:val="0031785B"/>
    <w:rsid w:val="00320DA5"/>
    <w:rsid w:val="003E2E13"/>
    <w:rsid w:val="003E6BC3"/>
    <w:rsid w:val="003F0BFC"/>
    <w:rsid w:val="00402BD1"/>
    <w:rsid w:val="00426036"/>
    <w:rsid w:val="004444BB"/>
    <w:rsid w:val="004F159E"/>
    <w:rsid w:val="00562D48"/>
    <w:rsid w:val="0058037A"/>
    <w:rsid w:val="005B4481"/>
    <w:rsid w:val="00627B54"/>
    <w:rsid w:val="00647C30"/>
    <w:rsid w:val="006A3239"/>
    <w:rsid w:val="0074150C"/>
    <w:rsid w:val="00842EED"/>
    <w:rsid w:val="00882DAF"/>
    <w:rsid w:val="008A15B2"/>
    <w:rsid w:val="008F3864"/>
    <w:rsid w:val="00920B98"/>
    <w:rsid w:val="00987705"/>
    <w:rsid w:val="009E6788"/>
    <w:rsid w:val="00A2100A"/>
    <w:rsid w:val="00A9221A"/>
    <w:rsid w:val="00AB239C"/>
    <w:rsid w:val="00AB40B3"/>
    <w:rsid w:val="00AD68CB"/>
    <w:rsid w:val="00B57D53"/>
    <w:rsid w:val="00BA53E0"/>
    <w:rsid w:val="00BF4A75"/>
    <w:rsid w:val="00C362E9"/>
    <w:rsid w:val="00C566A6"/>
    <w:rsid w:val="00C576D1"/>
    <w:rsid w:val="00C641D2"/>
    <w:rsid w:val="00CA7D24"/>
    <w:rsid w:val="00CE55DC"/>
    <w:rsid w:val="00D15B8F"/>
    <w:rsid w:val="00E72E61"/>
    <w:rsid w:val="00E74099"/>
    <w:rsid w:val="00E97545"/>
    <w:rsid w:val="00F05468"/>
    <w:rsid w:val="00F12BFC"/>
    <w:rsid w:val="00F65D70"/>
    <w:rsid w:val="00FC2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100576-8D73-4376-BF06-DBF287D28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72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12BF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92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21A"/>
  </w:style>
  <w:style w:type="paragraph" w:styleId="Footer">
    <w:name w:val="footer"/>
    <w:basedOn w:val="Normal"/>
    <w:link w:val="FooterChar"/>
    <w:uiPriority w:val="99"/>
    <w:unhideWhenUsed/>
    <w:rsid w:val="00A92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21A"/>
  </w:style>
  <w:style w:type="character" w:styleId="Hyperlink">
    <w:name w:val="Hyperlink"/>
    <w:basedOn w:val="DefaultParagraphFont"/>
    <w:uiPriority w:val="99"/>
    <w:unhideWhenUsed/>
    <w:rsid w:val="003F0B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743F94-EA3C-47EE-80CB-A0A757040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5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4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dreiling</dc:creator>
  <cp:keywords/>
  <dc:description/>
  <cp:lastModifiedBy>Manon Loustaunau</cp:lastModifiedBy>
  <cp:revision>10</cp:revision>
  <cp:lastPrinted>2017-11-06T21:54:00Z</cp:lastPrinted>
  <dcterms:created xsi:type="dcterms:W3CDTF">2017-11-06T21:53:00Z</dcterms:created>
  <dcterms:modified xsi:type="dcterms:W3CDTF">2017-11-22T13:21:00Z</dcterms:modified>
</cp:coreProperties>
</file>